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5CA35E08" w14:textId="3E502CF7" w:rsidR="009F0C59" w:rsidRPr="006E2EC3" w:rsidRDefault="009F0C59" w:rsidP="00A41963">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p>
          <w:p w14:paraId="025B4C26" w14:textId="77777777" w:rsidR="009F0C59" w:rsidRPr="006E2EC3" w:rsidRDefault="009F0C59" w:rsidP="00A41963">
            <w:pPr>
              <w:rPr>
                <w:rFonts w:ascii="Times New Roman" w:hAnsi="Times New Roman" w:cs="Times New Roman"/>
                <w:b/>
                <w:bCs/>
                <w:color w:val="FF0000"/>
                <w:sz w:val="22"/>
                <w:szCs w:val="22"/>
              </w:rPr>
            </w:pPr>
          </w:p>
          <w:p w14:paraId="79751677" w14:textId="4B0B3D12" w:rsidR="0006668E" w:rsidRDefault="009F0C59" w:rsidP="00A41963">
            <w:pPr>
              <w:pBdr>
                <w:top w:val="nil"/>
                <w:left w:val="nil"/>
                <w:bottom w:val="nil"/>
                <w:right w:val="nil"/>
                <w:between w:val="nil"/>
              </w:pBdr>
              <w:contextualSpacing/>
            </w:pPr>
            <w:r w:rsidRPr="006E2EC3">
              <w:rPr>
                <w:rFonts w:ascii="Times New Roman" w:hAnsi="Times New Roman" w:cs="Times New Roman"/>
                <w:sz w:val="22"/>
                <w:szCs w:val="22"/>
              </w:rPr>
              <w:t xml:space="preserve">Dichiarazioni inerenti al rispetto dei principi </w:t>
            </w:r>
            <w:r w:rsidRPr="00CB478C">
              <w:rPr>
                <w:rFonts w:ascii="Times New Roman" w:hAnsi="Times New Roman" w:cs="Times New Roman"/>
                <w:sz w:val="22"/>
                <w:szCs w:val="22"/>
              </w:rPr>
              <w:t xml:space="preserve">trasversali del PNRR </w:t>
            </w:r>
            <w:r w:rsidRPr="00CB478C">
              <w:rPr>
                <w:rFonts w:ascii="Times New Roman" w:hAnsi="Times New Roman" w:cs="Times New Roman"/>
                <w:b/>
                <w:bCs/>
                <w:color w:val="FF0000"/>
                <w:sz w:val="22"/>
                <w:szCs w:val="22"/>
              </w:rPr>
              <w:t xml:space="preserve">e </w:t>
            </w:r>
            <w:r w:rsidRPr="00CB478C">
              <w:rPr>
                <w:rFonts w:ascii="Times New Roman" w:hAnsi="Times New Roman" w:cs="Times New Roman"/>
                <w:sz w:val="22"/>
                <w:szCs w:val="22"/>
              </w:rPr>
              <w:t>relativa documentazione probatoria</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lastRenderedPageBreak/>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 xml:space="preserve">Il caricamento sul sistema informativo ReGiS non è a carico della scrivente struttura che ha comunque trasmesso al soggetto attuatore la documentazione richiesta al fine del </w:t>
            </w:r>
            <w:r w:rsidRPr="006B417C">
              <w:lastRenderedPageBreak/>
              <w:t>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lastRenderedPageBreak/>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 xml:space="preserve">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w:t>
            </w:r>
            <w:r w:rsidRPr="006B417C">
              <w:lastRenderedPageBreak/>
              <w:t>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lastRenderedPageBreak/>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 xml:space="preserve">sezione relativa alla verifica </w:t>
            </w:r>
            <w:r>
              <w:rPr>
                <w:sz w:val="24"/>
              </w:rPr>
              <w:lastRenderedPageBreak/>
              <w:t>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lastRenderedPageBreak/>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3B551B86" w:rsidR="00166EC2" w:rsidRDefault="001117D4" w:rsidP="00A41963">
            <w:pPr>
              <w:pStyle w:val="TableParagraph"/>
            </w:pPr>
            <w:r>
              <w:t>Provvedimento di nomina RUP prot</w:t>
            </w:r>
            <w:r w:rsidRPr="00155101">
              <w:t>. n.</w:t>
            </w:r>
            <w:r w:rsidR="008C0C8F">
              <w:t xml:space="preserve"> </w:t>
            </w:r>
            <w:r w:rsidR="008C0C8F">
              <w:lastRenderedPageBreak/>
              <w:t>CAMPO.NOMINA.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09D1150B"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CAMPO</w:t>
            </w:r>
            <w:r>
              <w:t>.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5AD94A50" w:rsidR="00A36EE4" w:rsidRPr="002A6C21" w:rsidRDefault="00B8561D" w:rsidP="00A419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Visura camerale</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5EB06CE3" w14:textId="1CFEFC02" w:rsidR="009C4F63" w:rsidRPr="002A6C21" w:rsidRDefault="002A6C21" w:rsidP="009C4F63">
            <w:pPr>
              <w:pStyle w:val="TableParagraph"/>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7CE22E67" w14:textId="39400F3F" w:rsidR="00B45218" w:rsidRDefault="00B45218" w:rsidP="00A41963">
            <w:pPr>
              <w:pStyle w:val="TableParagraph"/>
            </w:pPr>
            <w:r>
              <w:t>RDO MePA n. CAMPO.RDO</w:t>
            </w:r>
          </w:p>
          <w:p w14:paraId="0C84D55C" w14:textId="1A809E33"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77777777" w:rsidR="006E2EC3" w:rsidRPr="007C5494" w:rsidRDefault="006E2EC3" w:rsidP="006E2EC3">
            <w:pPr>
              <w:pStyle w:val="TableParagraph"/>
            </w:pPr>
            <w:r w:rsidRPr="007C5494">
              <w:t>Progetto approvato CN00000022</w:t>
            </w:r>
          </w:p>
          <w:p w14:paraId="2133484C" w14:textId="77777777" w:rsidR="006E2EC3" w:rsidRPr="007C5494" w:rsidRDefault="006E2EC3" w:rsidP="006E2EC3">
            <w:pPr>
              <w:pStyle w:val="TableParagraph"/>
            </w:pPr>
            <w:r w:rsidRPr="007C5494">
              <w:t xml:space="preserve">CUP CNR </w:t>
            </w:r>
            <w:r w:rsidRPr="007C5494">
              <w:rPr>
                <w:color w:val="000000"/>
              </w:rPr>
              <w:t>B83C22002840001</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45B91" w14:textId="77777777" w:rsidR="00F34F6A" w:rsidRDefault="00F34F6A">
      <w:r>
        <w:separator/>
      </w:r>
    </w:p>
  </w:endnote>
  <w:endnote w:type="continuationSeparator" w:id="0">
    <w:p w14:paraId="3963DE43" w14:textId="77777777" w:rsidR="00F34F6A" w:rsidRDefault="00F34F6A">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F34F6A"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F34F6A"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16C84" w14:textId="77777777" w:rsidR="00F34F6A" w:rsidRDefault="00F34F6A">
      <w:r>
        <w:separator/>
      </w:r>
    </w:p>
  </w:footnote>
  <w:footnote w:type="continuationSeparator" w:id="0">
    <w:p w14:paraId="0C6A78EA" w14:textId="77777777" w:rsidR="00F34F6A" w:rsidRDefault="00F34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8"/>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rAUAwvGPiSwAAAA="/>
  </w:docVars>
  <w:rsids>
    <w:rsidRoot w:val="00567E52"/>
    <w:rsid w:val="00004019"/>
    <w:rsid w:val="00004C1F"/>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508AB"/>
    <w:rsid w:val="004552B4"/>
    <w:rsid w:val="00460629"/>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BBC"/>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660E9"/>
    <w:rsid w:val="00D72AA8"/>
    <w:rsid w:val="00D9509C"/>
    <w:rsid w:val="00DA396F"/>
    <w:rsid w:val="00DB0DB1"/>
    <w:rsid w:val="00E22647"/>
    <w:rsid w:val="00E23AD2"/>
    <w:rsid w:val="00E3027D"/>
    <w:rsid w:val="00E54F26"/>
    <w:rsid w:val="00E62720"/>
    <w:rsid w:val="00E6362E"/>
    <w:rsid w:val="00E91D63"/>
    <w:rsid w:val="00E91F51"/>
    <w:rsid w:val="00E9249F"/>
    <w:rsid w:val="00EB1042"/>
    <w:rsid w:val="00EC3D3F"/>
    <w:rsid w:val="00EF432B"/>
    <w:rsid w:val="00F34F6A"/>
    <w:rsid w:val="00F405E4"/>
    <w:rsid w:val="00F41B88"/>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60</Pages>
  <Words>8575</Words>
  <Characters>48882</Characters>
  <Application>Microsoft Office Word</Application>
  <DocSecurity>0</DocSecurity>
  <Lines>407</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0</cp:revision>
  <dcterms:created xsi:type="dcterms:W3CDTF">2024-07-05T12:43:00Z</dcterms:created>
  <dcterms:modified xsi:type="dcterms:W3CDTF">2024-12-2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